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https://sandbox.rtt.in.th/channel/mosu?width=50https://sandbox.rtt.in.th/channel/mosu?width=50สรุปทางสกลเลือกใช้วิธีให้เจ้าหน้าที่ล่ามเข้าไปแปลที่ google meet เลยนะครับhttps://sandbox.rtt.in.th/channel/mosu?width=50https://sandbox.rtt.in.th/channel/mosu?width=50https://sandbox.rtt.in.th/channel/mosu?width=50สรุปทางสกลเลือกใช้วิธีให้เจ้าหน้าที่ล่ามเข้าไปแปลที่ google meet 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7-12T12:11:32Z</dcterms:created>
  <dcterms:modified xsi:type="dcterms:W3CDTF">2021-07-12T1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8.16 น.</vt:lpwstr>
  </property>
  <property fmtid="{D5CDD505-2E9C-101B-9397-08002B2CF9AE}" pid="3" name="subtitle">
    <vt:lpwstr/>
  </property>
</Properties>
</file>